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30FAB9E2" w14:textId="4E2E2280" w:rsidR="00F4525C" w:rsidRDefault="00EF3224" w:rsidP="009B61E5">
          <w:pPr>
            <w:pStyle w:val="VCAADocumenttitle"/>
          </w:pPr>
          <w:r w:rsidRPr="00EF3224">
            <w:t>Unit 1, Outcome 1 – Written Report (</w:t>
          </w:r>
          <w:r>
            <w:t>B</w:t>
          </w:r>
          <w:r w:rsidRPr="00EF3224">
            <w:t>iography)</w:t>
          </w:r>
        </w:p>
      </w:sdtContent>
    </w:sdt>
    <w:tbl>
      <w:tblPr>
        <w:tblStyle w:val="TableGrid6"/>
        <w:tblW w:w="21683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1553"/>
        <w:gridCol w:w="1559"/>
        <w:gridCol w:w="1701"/>
        <w:gridCol w:w="1805"/>
        <w:gridCol w:w="1806"/>
        <w:gridCol w:w="1806"/>
        <w:gridCol w:w="1551"/>
        <w:gridCol w:w="1552"/>
        <w:gridCol w:w="1552"/>
        <w:gridCol w:w="1552"/>
        <w:gridCol w:w="1522"/>
        <w:gridCol w:w="1522"/>
        <w:gridCol w:w="1522"/>
      </w:tblGrid>
      <w:tr w:rsidR="00EF3224" w:rsidRPr="00EF3224" w14:paraId="5B0DDE82" w14:textId="77777777" w:rsidTr="00EF3224">
        <w:trPr>
          <w:cantSplit/>
          <w:trHeight w:val="1163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2F00BBA6" w14:textId="77777777" w:rsidR="00EF3224" w:rsidRPr="00EF3224" w:rsidRDefault="00EF3224" w:rsidP="00EF322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Start w:id="1" w:name="_Hlk88854635"/>
            <w:bookmarkEnd w:id="0"/>
            <w:r w:rsidRPr="00EF322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1553" w:type="dxa"/>
            <w:shd w:val="clear" w:color="auto" w:fill="auto"/>
            <w:vAlign w:val="center"/>
          </w:tcPr>
          <w:p w14:paraId="4A2BAA91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nks paragraphs logically to each other by building on previous one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83B5FA9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cknowledges information used from other sources</w:t>
            </w:r>
          </w:p>
        </w:tc>
        <w:tc>
          <w:tcPr>
            <w:tcW w:w="170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8D187D8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key concepts in the heading and sub-headings</w:t>
            </w:r>
          </w:p>
        </w:tc>
        <w:tc>
          <w:tcPr>
            <w:tcW w:w="180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955652D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pplies tense consistently and accurately throughout the text</w:t>
            </w:r>
          </w:p>
        </w:tc>
        <w:tc>
          <w:tcPr>
            <w:tcW w:w="1806" w:type="dxa"/>
            <w:shd w:val="clear" w:color="auto" w:fill="auto"/>
            <w:vAlign w:val="center"/>
          </w:tcPr>
          <w:p w14:paraId="6C1744EA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paired adjectives</w:t>
            </w:r>
          </w:p>
        </w:tc>
        <w:tc>
          <w:tcPr>
            <w:tcW w:w="180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3BBAF7B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jargon such as abbreviations and buzzwords</w:t>
            </w:r>
          </w:p>
        </w:tc>
        <w:tc>
          <w:tcPr>
            <w:tcW w:w="155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247DFDE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dds extra detail into the plan</w:t>
            </w:r>
          </w:p>
        </w:tc>
        <w:tc>
          <w:tcPr>
            <w:tcW w:w="1552" w:type="dxa"/>
            <w:shd w:val="clear" w:color="auto" w:fill="auto"/>
            <w:vAlign w:val="center"/>
          </w:tcPr>
          <w:p w14:paraId="7A642DD9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views meaning and detail in their report</w:t>
            </w:r>
          </w:p>
        </w:tc>
        <w:tc>
          <w:tcPr>
            <w:tcW w:w="1552" w:type="dxa"/>
            <w:shd w:val="clear" w:color="auto" w:fill="auto"/>
            <w:vAlign w:val="center"/>
          </w:tcPr>
          <w:p w14:paraId="703FD4BE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ovides feedback to peers on their texts</w:t>
            </w:r>
          </w:p>
        </w:tc>
        <w:tc>
          <w:tcPr>
            <w:tcW w:w="155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BD1610D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ubmits final copy with correct structure and accurate language</w:t>
            </w:r>
          </w:p>
        </w:tc>
        <w:tc>
          <w:tcPr>
            <w:tcW w:w="152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A851C72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ccesses t</w:t>
            </w: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ols to spell unfamiliar words correctly</w:t>
            </w:r>
          </w:p>
        </w:tc>
        <w:tc>
          <w:tcPr>
            <w:tcW w:w="1522" w:type="dxa"/>
            <w:shd w:val="clear" w:color="auto" w:fill="auto"/>
            <w:vAlign w:val="center"/>
          </w:tcPr>
          <w:p w14:paraId="2FA10A65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postrophes for contractions (</w:t>
            </w:r>
            <w:r w:rsidRPr="00EF3224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>don’t</w:t>
            </w: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) and possession (</w:t>
            </w:r>
            <w:r w:rsidRPr="00EF3224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>Sam’s</w:t>
            </w: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)</w:t>
            </w:r>
          </w:p>
        </w:tc>
        <w:tc>
          <w:tcPr>
            <w:tcW w:w="1522" w:type="dxa"/>
            <w:shd w:val="clear" w:color="auto" w:fill="auto"/>
            <w:vAlign w:val="center"/>
          </w:tcPr>
          <w:p w14:paraId="50189B62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a variety of </w:t>
            </w: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entence types</w:t>
            </w:r>
          </w:p>
        </w:tc>
      </w:tr>
      <w:tr w:rsidR="00EF3224" w:rsidRPr="00EF3224" w14:paraId="5CDAA472" w14:textId="77777777" w:rsidTr="00EF3224">
        <w:trPr>
          <w:cantSplit/>
          <w:trHeight w:val="1122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3E1E0E3F" w14:textId="77777777" w:rsidR="00EF3224" w:rsidRPr="00EF3224" w:rsidRDefault="00EF3224" w:rsidP="00EF322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EF322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1553" w:type="dxa"/>
            <w:shd w:val="clear" w:color="auto" w:fill="auto"/>
            <w:vAlign w:val="center"/>
          </w:tcPr>
          <w:p w14:paraId="22156BBE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 fourth paragraph as a reflection on learnings from the person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AD31E3C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Writes </w:t>
            </w:r>
            <w:proofErr w:type="gramStart"/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actual information</w:t>
            </w:r>
            <w:proofErr w:type="gramEnd"/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on the person in their own words</w:t>
            </w:r>
          </w:p>
        </w:tc>
        <w:tc>
          <w:tcPr>
            <w:tcW w:w="170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03B9ED8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pplies consistent formatting to the heading and sub-headings</w:t>
            </w:r>
          </w:p>
        </w:tc>
        <w:tc>
          <w:tcPr>
            <w:tcW w:w="180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A497D0B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pplies correct tense consistently throughout the text</w:t>
            </w:r>
          </w:p>
        </w:tc>
        <w:tc>
          <w:tcPr>
            <w:tcW w:w="1806" w:type="dxa"/>
            <w:shd w:val="clear" w:color="auto" w:fill="auto"/>
            <w:vAlign w:val="center"/>
          </w:tcPr>
          <w:p w14:paraId="404EC7CB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adjectives throughout the text</w:t>
            </w:r>
          </w:p>
        </w:tc>
        <w:tc>
          <w:tcPr>
            <w:tcW w:w="180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95392D3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the meaning of technical language</w:t>
            </w:r>
          </w:p>
        </w:tc>
        <w:tc>
          <w:tcPr>
            <w:tcW w:w="155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6347C47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bines notes into a plan</w:t>
            </w:r>
          </w:p>
        </w:tc>
        <w:tc>
          <w:tcPr>
            <w:tcW w:w="1552" w:type="dxa"/>
            <w:shd w:val="clear" w:color="auto" w:fill="auto"/>
            <w:vAlign w:val="center"/>
          </w:tcPr>
          <w:p w14:paraId="2690582E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rrects errors in their report</w:t>
            </w:r>
          </w:p>
        </w:tc>
        <w:tc>
          <w:tcPr>
            <w:tcW w:w="1552" w:type="dxa"/>
            <w:shd w:val="clear" w:color="auto" w:fill="auto"/>
            <w:vAlign w:val="center"/>
          </w:tcPr>
          <w:p w14:paraId="0A93B2E2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iscusses feedback to improve understanding</w:t>
            </w:r>
          </w:p>
        </w:tc>
        <w:tc>
          <w:tcPr>
            <w:tcW w:w="155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F42373B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ubmits </w:t>
            </w: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al copy with identified errors corrected</w:t>
            </w:r>
          </w:p>
        </w:tc>
        <w:tc>
          <w:tcPr>
            <w:tcW w:w="152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A4DB5F1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tilises </w:t>
            </w: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amiliar words and tools to spell correctly</w:t>
            </w:r>
          </w:p>
        </w:tc>
        <w:tc>
          <w:tcPr>
            <w:tcW w:w="1522" w:type="dxa"/>
            <w:shd w:val="clear" w:color="auto" w:fill="auto"/>
            <w:vAlign w:val="center"/>
          </w:tcPr>
          <w:p w14:paraId="62499A6B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pital letters for proper nouns</w:t>
            </w:r>
          </w:p>
        </w:tc>
        <w:tc>
          <w:tcPr>
            <w:tcW w:w="1522" w:type="dxa"/>
            <w:shd w:val="clear" w:color="auto" w:fill="auto"/>
            <w:vAlign w:val="center"/>
          </w:tcPr>
          <w:p w14:paraId="3CB5D9BB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Uses</w:t>
            </w: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compound/</w:t>
            </w:r>
          </w:p>
          <w:p w14:paraId="276EB320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lex sentences</w:t>
            </w:r>
          </w:p>
        </w:tc>
      </w:tr>
      <w:tr w:rsidR="00EF3224" w:rsidRPr="00EF3224" w14:paraId="797310D1" w14:textId="77777777" w:rsidTr="00EF3224">
        <w:trPr>
          <w:cantSplit/>
          <w:trHeight w:val="1122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4AE390BD" w14:textId="77777777" w:rsidR="00EF3224" w:rsidRPr="00EF3224" w:rsidRDefault="00EF3224" w:rsidP="00EF322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EF322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1553" w:type="dxa"/>
            <w:shd w:val="clear" w:color="auto" w:fill="auto"/>
            <w:vAlign w:val="center"/>
          </w:tcPr>
          <w:p w14:paraId="17348F02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rranges related information into the three paragraphs (early life, highlights, challenges)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65F0C3A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Includes </w:t>
            </w:r>
            <w:proofErr w:type="gramStart"/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actual information</w:t>
            </w:r>
            <w:proofErr w:type="gramEnd"/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on the person</w:t>
            </w:r>
          </w:p>
        </w:tc>
        <w:tc>
          <w:tcPr>
            <w:tcW w:w="170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764F85F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Includes a </w:t>
            </w:r>
            <w:proofErr w:type="gramStart"/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eading and sub-headings</w:t>
            </w:r>
            <w:proofErr w:type="gramEnd"/>
          </w:p>
        </w:tc>
        <w:tc>
          <w:tcPr>
            <w:tcW w:w="180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7990C30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correct tense in parts of the text</w:t>
            </w:r>
          </w:p>
        </w:tc>
        <w:tc>
          <w:tcPr>
            <w:tcW w:w="1806" w:type="dxa"/>
            <w:shd w:val="clear" w:color="auto" w:fill="auto"/>
            <w:vAlign w:val="center"/>
          </w:tcPr>
          <w:p w14:paraId="65753F56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adjectives to describe key nouns</w:t>
            </w:r>
          </w:p>
        </w:tc>
        <w:tc>
          <w:tcPr>
            <w:tcW w:w="180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E0BC565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correct technical language</w:t>
            </w:r>
          </w:p>
        </w:tc>
        <w:tc>
          <w:tcPr>
            <w:tcW w:w="155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4A096E7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Completes notes from online research</w:t>
            </w:r>
          </w:p>
        </w:tc>
        <w:tc>
          <w:tcPr>
            <w:tcW w:w="1552" w:type="dxa"/>
            <w:shd w:val="clear" w:color="auto" w:fill="auto"/>
            <w:vAlign w:val="center"/>
          </w:tcPr>
          <w:p w14:paraId="1FC9BBEA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errors in their report such as spelling, sentence structure, word choice etc.</w:t>
            </w:r>
          </w:p>
        </w:tc>
        <w:tc>
          <w:tcPr>
            <w:tcW w:w="1552" w:type="dxa"/>
            <w:shd w:val="clear" w:color="auto" w:fill="auto"/>
            <w:vAlign w:val="center"/>
          </w:tcPr>
          <w:p w14:paraId="193AC8FE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its with teacher during feedback</w:t>
            </w:r>
          </w:p>
        </w:tc>
        <w:tc>
          <w:tcPr>
            <w:tcW w:w="155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F3D6899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ubmits </w:t>
            </w: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al copy containing errors identified in the proofing process</w:t>
            </w:r>
          </w:p>
        </w:tc>
        <w:tc>
          <w:tcPr>
            <w:tcW w:w="152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1E2BBDA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pells </w:t>
            </w: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key terms correctly</w:t>
            </w:r>
          </w:p>
        </w:tc>
        <w:tc>
          <w:tcPr>
            <w:tcW w:w="1522" w:type="dxa"/>
            <w:shd w:val="clear" w:color="auto" w:fill="auto"/>
            <w:vAlign w:val="center"/>
          </w:tcPr>
          <w:p w14:paraId="224D8738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pital letters to begin sentences</w:t>
            </w:r>
          </w:p>
        </w:tc>
        <w:tc>
          <w:tcPr>
            <w:tcW w:w="1522" w:type="dxa"/>
            <w:shd w:val="clear" w:color="auto" w:fill="auto"/>
            <w:vAlign w:val="center"/>
          </w:tcPr>
          <w:p w14:paraId="13492DE9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imple sentences</w:t>
            </w:r>
          </w:p>
        </w:tc>
      </w:tr>
      <w:tr w:rsidR="00EF3224" w:rsidRPr="00EF3224" w14:paraId="740F68C3" w14:textId="77777777" w:rsidTr="00EF3224">
        <w:trPr>
          <w:cantSplit/>
          <w:trHeight w:val="1236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4E592593" w14:textId="77777777" w:rsidR="00EF3224" w:rsidRPr="00EF3224" w:rsidRDefault="00EF3224" w:rsidP="00EF322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EF322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1553" w:type="dxa"/>
            <w:shd w:val="clear" w:color="auto" w:fill="auto"/>
            <w:vAlign w:val="center"/>
          </w:tcPr>
          <w:p w14:paraId="4D0357C9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relevant information on their chosen person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44B9CA1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information on the person</w:t>
            </w:r>
          </w:p>
        </w:tc>
        <w:tc>
          <w:tcPr>
            <w:tcW w:w="170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3C48177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 heading</w:t>
            </w:r>
          </w:p>
        </w:tc>
        <w:tc>
          <w:tcPr>
            <w:tcW w:w="180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4A775D2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various tenses inconsistently</w:t>
            </w:r>
          </w:p>
        </w:tc>
        <w:tc>
          <w:tcPr>
            <w:tcW w:w="1806" w:type="dxa"/>
            <w:shd w:val="clear" w:color="auto" w:fill="auto"/>
            <w:vAlign w:val="center"/>
          </w:tcPr>
          <w:p w14:paraId="775FA69E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nouns</w:t>
            </w:r>
          </w:p>
        </w:tc>
        <w:tc>
          <w:tcPr>
            <w:tcW w:w="180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B87F77B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veryday language to describe</w:t>
            </w:r>
          </w:p>
        </w:tc>
        <w:tc>
          <w:tcPr>
            <w:tcW w:w="155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A2DFBBC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Completes notes from Brush with Fame TV episode</w:t>
            </w:r>
          </w:p>
        </w:tc>
        <w:tc>
          <w:tcPr>
            <w:tcW w:w="1552" w:type="dxa"/>
            <w:shd w:val="clear" w:color="auto" w:fill="auto"/>
            <w:vAlign w:val="center"/>
          </w:tcPr>
          <w:p w14:paraId="711F0ACC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Writes the report</w:t>
            </w:r>
          </w:p>
        </w:tc>
        <w:tc>
          <w:tcPr>
            <w:tcW w:w="1552" w:type="dxa"/>
            <w:shd w:val="clear" w:color="auto" w:fill="auto"/>
            <w:vAlign w:val="center"/>
          </w:tcPr>
          <w:p w14:paraId="4EEE3A75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bmits report for feedback</w:t>
            </w:r>
          </w:p>
        </w:tc>
        <w:tc>
          <w:tcPr>
            <w:tcW w:w="155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4456835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ubmits</w:t>
            </w:r>
            <w:r w:rsidRPr="00EF3224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 xml:space="preserve"> </w:t>
            </w: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raft as final copy</w:t>
            </w:r>
          </w:p>
        </w:tc>
        <w:tc>
          <w:tcPr>
            <w:tcW w:w="152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5BB7A98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ttempts to spell words</w:t>
            </w:r>
          </w:p>
        </w:tc>
        <w:tc>
          <w:tcPr>
            <w:tcW w:w="1522" w:type="dxa"/>
            <w:shd w:val="clear" w:color="auto" w:fill="auto"/>
            <w:vAlign w:val="center"/>
          </w:tcPr>
          <w:p w14:paraId="545ADBAE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ull stops to end sentences</w:t>
            </w:r>
          </w:p>
        </w:tc>
        <w:tc>
          <w:tcPr>
            <w:tcW w:w="1522" w:type="dxa"/>
            <w:shd w:val="clear" w:color="auto" w:fill="auto"/>
            <w:vAlign w:val="center"/>
          </w:tcPr>
          <w:p w14:paraId="3CAA8079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EF322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ong sentences</w:t>
            </w:r>
          </w:p>
        </w:tc>
      </w:tr>
      <w:tr w:rsidR="00EF3224" w:rsidRPr="00EF3224" w14:paraId="126F2886" w14:textId="77777777" w:rsidTr="00EF3224">
        <w:trPr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0E32F3A2" w14:textId="77777777" w:rsidR="00EF3224" w:rsidRPr="00EF3224" w:rsidRDefault="00EF3224" w:rsidP="00EF3224">
            <w:pPr>
              <w:ind w:left="113" w:right="113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EF3224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1553" w:type="dxa"/>
            <w:shd w:val="clear" w:color="auto" w:fill="auto"/>
            <w:vAlign w:val="center"/>
          </w:tcPr>
          <w:p w14:paraId="53B94BD1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evelopment of ideas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69E7316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nformation</w:t>
            </w:r>
          </w:p>
        </w:tc>
        <w:tc>
          <w:tcPr>
            <w:tcW w:w="170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7B1C486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Headings and sub-headings</w:t>
            </w:r>
          </w:p>
        </w:tc>
        <w:tc>
          <w:tcPr>
            <w:tcW w:w="180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9CCFEA1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Tense</w:t>
            </w:r>
          </w:p>
        </w:tc>
        <w:tc>
          <w:tcPr>
            <w:tcW w:w="1806" w:type="dxa"/>
            <w:shd w:val="clear" w:color="auto" w:fill="auto"/>
            <w:vAlign w:val="center"/>
          </w:tcPr>
          <w:p w14:paraId="585137EF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Adjectives</w:t>
            </w:r>
          </w:p>
        </w:tc>
        <w:tc>
          <w:tcPr>
            <w:tcW w:w="180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EDBB6AC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Technical language</w:t>
            </w:r>
          </w:p>
        </w:tc>
        <w:tc>
          <w:tcPr>
            <w:tcW w:w="155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DFBBF13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lanning</w:t>
            </w:r>
          </w:p>
        </w:tc>
        <w:tc>
          <w:tcPr>
            <w:tcW w:w="1552" w:type="dxa"/>
            <w:shd w:val="clear" w:color="auto" w:fill="auto"/>
            <w:vAlign w:val="center"/>
          </w:tcPr>
          <w:p w14:paraId="0DDE0689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rafting and proofreading</w:t>
            </w:r>
          </w:p>
        </w:tc>
        <w:tc>
          <w:tcPr>
            <w:tcW w:w="1552" w:type="dxa"/>
            <w:shd w:val="clear" w:color="auto" w:fill="auto"/>
            <w:vAlign w:val="center"/>
          </w:tcPr>
          <w:p w14:paraId="19AD65F3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Feedback</w:t>
            </w:r>
          </w:p>
        </w:tc>
        <w:tc>
          <w:tcPr>
            <w:tcW w:w="155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C2CED40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Final copy</w:t>
            </w:r>
          </w:p>
        </w:tc>
        <w:tc>
          <w:tcPr>
            <w:tcW w:w="152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2967F26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pelling</w:t>
            </w:r>
          </w:p>
        </w:tc>
        <w:tc>
          <w:tcPr>
            <w:tcW w:w="1522" w:type="dxa"/>
            <w:shd w:val="clear" w:color="auto" w:fill="auto"/>
            <w:vAlign w:val="center"/>
          </w:tcPr>
          <w:p w14:paraId="7298B8E8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echanics</w:t>
            </w:r>
          </w:p>
        </w:tc>
        <w:tc>
          <w:tcPr>
            <w:tcW w:w="1522" w:type="dxa"/>
            <w:shd w:val="clear" w:color="auto" w:fill="auto"/>
            <w:vAlign w:val="center"/>
          </w:tcPr>
          <w:p w14:paraId="67FA8FE5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Grammar</w:t>
            </w:r>
          </w:p>
        </w:tc>
      </w:tr>
      <w:tr w:rsidR="00EF3224" w:rsidRPr="00EF3224" w14:paraId="0A976C86" w14:textId="77777777" w:rsidTr="00EF3224">
        <w:trPr>
          <w:trHeight w:val="20"/>
        </w:trPr>
        <w:tc>
          <w:tcPr>
            <w:tcW w:w="680" w:type="dxa"/>
            <w:vMerge/>
            <w:shd w:val="clear" w:color="auto" w:fill="auto"/>
            <w:vAlign w:val="center"/>
          </w:tcPr>
          <w:p w14:paraId="4D725879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813" w:type="dxa"/>
            <w:gridSpan w:val="3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6B8F1D9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Report structure</w:t>
            </w:r>
          </w:p>
        </w:tc>
        <w:tc>
          <w:tcPr>
            <w:tcW w:w="5417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022EE24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Report language features</w:t>
            </w:r>
          </w:p>
        </w:tc>
        <w:tc>
          <w:tcPr>
            <w:tcW w:w="6207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0716D2E4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Writing process</w:t>
            </w:r>
          </w:p>
        </w:tc>
        <w:tc>
          <w:tcPr>
            <w:tcW w:w="4566" w:type="dxa"/>
            <w:gridSpan w:val="3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1A53964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Control of language</w:t>
            </w:r>
          </w:p>
        </w:tc>
      </w:tr>
      <w:tr w:rsidR="00EF3224" w:rsidRPr="00EF3224" w14:paraId="518FF93E" w14:textId="77777777" w:rsidTr="00EF3224">
        <w:trPr>
          <w:trHeight w:val="965"/>
        </w:trPr>
        <w:tc>
          <w:tcPr>
            <w:tcW w:w="680" w:type="dxa"/>
            <w:vMerge/>
            <w:shd w:val="clear" w:color="auto" w:fill="auto"/>
            <w:vAlign w:val="center"/>
          </w:tcPr>
          <w:p w14:paraId="6E2B172F" w14:textId="77777777" w:rsidR="00EF3224" w:rsidRPr="00EF3224" w:rsidRDefault="00EF3224" w:rsidP="00EF3224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813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14:paraId="0625635C" w14:textId="77777777" w:rsidR="00EF3224" w:rsidRPr="00EF3224" w:rsidRDefault="00EF3224" w:rsidP="00EF3224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</w:p>
        </w:tc>
        <w:tc>
          <w:tcPr>
            <w:tcW w:w="5417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63616882" w14:textId="77777777" w:rsidR="00EF3224" w:rsidRPr="00EF3224" w:rsidRDefault="00EF3224" w:rsidP="00EF3224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Present tense = used to describe habits, unchanging situations, general </w:t>
            </w:r>
            <w:proofErr w:type="gramStart"/>
            <w:r w:rsidRPr="00EF3224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truths</w:t>
            </w:r>
            <w:proofErr w:type="gramEnd"/>
            <w:r w:rsidRPr="00EF3224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and fixed arrangements.                      </w:t>
            </w:r>
            <w:r w:rsidRPr="00EF3224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Dogs have four legs.</w:t>
            </w:r>
          </w:p>
          <w:p w14:paraId="2AF323E3" w14:textId="77777777" w:rsidR="00EF3224" w:rsidRPr="00EF3224" w:rsidRDefault="00EF3224" w:rsidP="00EF3224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</w:p>
          <w:p w14:paraId="4CB47B14" w14:textId="77777777" w:rsidR="00EF3224" w:rsidRPr="00EF3224" w:rsidRDefault="00EF3224" w:rsidP="00EF3224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Past tense = used to describe things that happened in the past.                     </w:t>
            </w:r>
            <w:r w:rsidRPr="00EF3224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The dog jumped the fence.</w:t>
            </w:r>
          </w:p>
          <w:p w14:paraId="42E29046" w14:textId="77777777" w:rsidR="00EF3224" w:rsidRPr="00EF3224" w:rsidRDefault="00EF3224" w:rsidP="00EF3224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</w:p>
          <w:p w14:paraId="08C59763" w14:textId="77777777" w:rsidR="00EF3224" w:rsidRPr="00EF3224" w:rsidRDefault="00EF3224" w:rsidP="00EF3224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Adjectives = describing words.</w:t>
            </w:r>
          </w:p>
          <w:p w14:paraId="1F4D6F28" w14:textId="77777777" w:rsidR="00EF3224" w:rsidRPr="00EF3224" w:rsidRDefault="00EF3224" w:rsidP="00EF3224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/>
                <w:i/>
                <w:sz w:val="20"/>
                <w:szCs w:val="20"/>
                <w:lang w:eastAsia="en-AU"/>
              </w:rPr>
              <w:t>Black</w:t>
            </w:r>
            <w:r w:rsidRPr="00EF3224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 dog</w:t>
            </w:r>
          </w:p>
          <w:p w14:paraId="78AE223A" w14:textId="77777777" w:rsidR="00EF3224" w:rsidRPr="00EF3224" w:rsidRDefault="00EF3224" w:rsidP="00EF3224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Paired adjectives = two adjectives.</w:t>
            </w:r>
          </w:p>
          <w:p w14:paraId="4B63FCF6" w14:textId="77777777" w:rsidR="00EF3224" w:rsidRPr="00EF3224" w:rsidRDefault="00EF3224" w:rsidP="00EF3224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b/>
                <w:i/>
                <w:sz w:val="20"/>
                <w:szCs w:val="20"/>
                <w:lang w:eastAsia="en-AU"/>
              </w:rPr>
              <w:t>Big, black</w:t>
            </w:r>
            <w:r w:rsidRPr="00EF3224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 dog</w:t>
            </w:r>
          </w:p>
          <w:p w14:paraId="55EC46CD" w14:textId="77777777" w:rsidR="00EF3224" w:rsidRPr="00EF3224" w:rsidRDefault="00EF3224" w:rsidP="00EF3224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</w:p>
          <w:p w14:paraId="646513B7" w14:textId="77777777" w:rsidR="00EF3224" w:rsidRPr="00EF3224" w:rsidRDefault="00EF3224" w:rsidP="00EF3224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Technical language = words that are used for specialised things.</w:t>
            </w:r>
          </w:p>
          <w:p w14:paraId="14B24D3E" w14:textId="77777777" w:rsidR="00EF3224" w:rsidRPr="00EF3224" w:rsidRDefault="00EF3224" w:rsidP="00EF3224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Hat worn in olden times = bonnet</w:t>
            </w:r>
          </w:p>
          <w:p w14:paraId="1749FD5F" w14:textId="77777777" w:rsidR="00EF3224" w:rsidRPr="00EF3224" w:rsidRDefault="00EF3224" w:rsidP="00EF3224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Equipment used to control a horse = bridle</w:t>
            </w:r>
          </w:p>
        </w:tc>
        <w:tc>
          <w:tcPr>
            <w:tcW w:w="3103" w:type="dxa"/>
            <w:gridSpan w:val="2"/>
            <w:tcBorders>
              <w:left w:val="single" w:sz="24" w:space="0" w:color="auto"/>
            </w:tcBorders>
            <w:shd w:val="clear" w:color="auto" w:fill="auto"/>
          </w:tcPr>
          <w:p w14:paraId="0C89E1AF" w14:textId="77777777" w:rsidR="00EF3224" w:rsidRPr="00EF3224" w:rsidRDefault="00EF3224" w:rsidP="00EF3224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Brainstorming = writing down everything you can think of about a topic.</w:t>
            </w:r>
          </w:p>
        </w:tc>
        <w:tc>
          <w:tcPr>
            <w:tcW w:w="3104" w:type="dxa"/>
            <w:gridSpan w:val="2"/>
            <w:tcBorders>
              <w:right w:val="single" w:sz="24" w:space="0" w:color="auto"/>
            </w:tcBorders>
            <w:shd w:val="clear" w:color="auto" w:fill="auto"/>
          </w:tcPr>
          <w:p w14:paraId="20A3A495" w14:textId="77777777" w:rsidR="00EF3224" w:rsidRPr="00EF3224" w:rsidRDefault="00EF3224" w:rsidP="00EF3224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Plan = organising your ideas so you know what to include in each section.</w:t>
            </w:r>
          </w:p>
        </w:tc>
        <w:tc>
          <w:tcPr>
            <w:tcW w:w="4566" w:type="dxa"/>
            <w:gridSpan w:val="3"/>
            <w:tcBorders>
              <w:left w:val="single" w:sz="24" w:space="0" w:color="auto"/>
            </w:tcBorders>
            <w:shd w:val="clear" w:color="auto" w:fill="auto"/>
          </w:tcPr>
          <w:p w14:paraId="40EDAFD6" w14:textId="77777777" w:rsidR="00EF3224" w:rsidRPr="00EF3224" w:rsidRDefault="00EF3224" w:rsidP="00EF3224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Spelling tools = asking someone else, using a dictionary or thesaurus, using word check on a computer.</w:t>
            </w:r>
          </w:p>
          <w:p w14:paraId="797F780F" w14:textId="77777777" w:rsidR="00EF3224" w:rsidRPr="00EF3224" w:rsidRDefault="00EF3224" w:rsidP="00EF3224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</w:p>
          <w:p w14:paraId="2A2DD70E" w14:textId="77777777" w:rsidR="00EF3224" w:rsidRPr="00EF3224" w:rsidRDefault="00EF3224" w:rsidP="00EF3224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Long sentence = a sentence with too many ideas and no/minimal punctuation in it.</w:t>
            </w:r>
          </w:p>
          <w:p w14:paraId="3B9FF473" w14:textId="77777777" w:rsidR="00EF3224" w:rsidRPr="00EF3224" w:rsidRDefault="00EF3224" w:rsidP="00EF3224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This house is too </w:t>
            </w:r>
            <w:proofErr w:type="gramStart"/>
            <w:r w:rsidRPr="00EF3224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small</w:t>
            </w:r>
            <w:proofErr w:type="gramEnd"/>
            <w:r w:rsidRPr="00EF3224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 and our family has lots of people in it so we need more space which this house just doesn’t have.</w:t>
            </w:r>
          </w:p>
          <w:p w14:paraId="0271BABF" w14:textId="77777777" w:rsidR="00EF3224" w:rsidRPr="00EF3224" w:rsidRDefault="00EF3224" w:rsidP="00EF3224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</w:p>
          <w:p w14:paraId="6015D221" w14:textId="77777777" w:rsidR="00EF3224" w:rsidRPr="00EF3224" w:rsidRDefault="00EF3224" w:rsidP="00EF3224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Simple sentence = one idea.</w:t>
            </w:r>
          </w:p>
          <w:p w14:paraId="402B244B" w14:textId="77777777" w:rsidR="00EF3224" w:rsidRPr="00EF3224" w:rsidRDefault="00EF3224" w:rsidP="00EF3224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This house is too small.</w:t>
            </w:r>
          </w:p>
          <w:p w14:paraId="521C15BB" w14:textId="77777777" w:rsidR="00EF3224" w:rsidRPr="00EF3224" w:rsidRDefault="00EF3224" w:rsidP="00EF3224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</w:p>
          <w:p w14:paraId="1A7A8186" w14:textId="77777777" w:rsidR="00EF3224" w:rsidRPr="00EF3224" w:rsidRDefault="00EF3224" w:rsidP="00EF3224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Compound sentence = joining two ideas.</w:t>
            </w:r>
          </w:p>
          <w:p w14:paraId="68C7BC4E" w14:textId="77777777" w:rsidR="00EF3224" w:rsidRPr="00EF3224" w:rsidRDefault="00EF3224" w:rsidP="00EF3224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EF3224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This house is too small because we are a big family so need more space.</w:t>
            </w:r>
          </w:p>
        </w:tc>
      </w:tr>
      <w:bookmarkEnd w:id="1"/>
    </w:tbl>
    <w:p w14:paraId="74B12180" w14:textId="03CBEE50" w:rsidR="00984752" w:rsidRDefault="00984752" w:rsidP="001F4E14">
      <w:pPr>
        <w:rPr>
          <w:rFonts w:ascii="Arial" w:hAnsi="Arial" w:cs="Arial"/>
          <w:noProof/>
          <w:sz w:val="18"/>
          <w:szCs w:val="18"/>
        </w:rPr>
      </w:pPr>
    </w:p>
    <w:sectPr w:rsidR="00984752" w:rsidSect="00724591">
      <w:headerReference w:type="first" r:id="rId11"/>
      <w:footerReference w:type="first" r:id="rId12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EF3224" w:rsidRPr="00D06414" w14:paraId="2A33E946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2CE2B561" w14:textId="77777777" w:rsidR="00EF3224" w:rsidRPr="00D06414" w:rsidRDefault="00EF3224" w:rsidP="00EF3224">
          <w:pPr>
            <w:tabs>
              <w:tab w:val="right" w:pos="9639"/>
            </w:tabs>
            <w:spacing w:before="120" w:line="240" w:lineRule="exact"/>
            <w:ind w:left="426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0551745" w14:textId="77777777" w:rsidR="00EF3224" w:rsidRPr="00D06414" w:rsidRDefault="00EF322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65408" behindDoc="1" locked="1" layoutInCell="1" allowOverlap="1" wp14:anchorId="366AF2EE" wp14:editId="3A22E707">
                <wp:simplePos x="0" y="0"/>
                <wp:positionH relativeFrom="column">
                  <wp:posOffset>-3803650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9" name="Picture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2B6A5B0E" w14:textId="77777777" w:rsidR="00EF3224" w:rsidRPr="00D06414" w:rsidRDefault="00EF322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2488FD52" w14:textId="77777777" w:rsidR="00EF3224" w:rsidRPr="00D06414" w:rsidRDefault="00EF322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A09F3" w14:textId="77777777" w:rsidR="00EF3224" w:rsidRPr="009370BC" w:rsidRDefault="00EF3224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18C5A4A" wp14:editId="72261391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15138000" cy="708067"/>
          <wp:effectExtent l="0" t="0" r="6985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77B5F"/>
    <w:multiLevelType w:val="hybridMultilevel"/>
    <w:tmpl w:val="798A3B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916D03"/>
    <w:multiLevelType w:val="hybridMultilevel"/>
    <w:tmpl w:val="BD74A1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305A3"/>
    <w:multiLevelType w:val="hybridMultilevel"/>
    <w:tmpl w:val="F91890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8D6692"/>
    <w:multiLevelType w:val="hybridMultilevel"/>
    <w:tmpl w:val="7158B4F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5E8C587A"/>
    <w:multiLevelType w:val="hybridMultilevel"/>
    <w:tmpl w:val="34CCD2E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2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5"/>
  </w:num>
  <w:num w:numId="4">
    <w:abstractNumId w:val="3"/>
  </w:num>
  <w:num w:numId="5">
    <w:abstractNumId w:val="9"/>
  </w:num>
  <w:num w:numId="6">
    <w:abstractNumId w:val="2"/>
  </w:num>
  <w:num w:numId="7">
    <w:abstractNumId w:val="12"/>
  </w:num>
  <w:num w:numId="8">
    <w:abstractNumId w:val="4"/>
  </w:num>
  <w:num w:numId="9">
    <w:abstractNumId w:val="0"/>
  </w:num>
  <w:num w:numId="10">
    <w:abstractNumId w:val="6"/>
  </w:num>
  <w:num w:numId="11">
    <w:abstractNumId w:val="7"/>
  </w:num>
  <w:num w:numId="12">
    <w:abstractNumId w:val="10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qgUA3Mhh5CwAAAA="/>
  </w:docVars>
  <w:rsids>
    <w:rsidRoot w:val="00EC4FF7"/>
    <w:rsid w:val="00003885"/>
    <w:rsid w:val="0003270F"/>
    <w:rsid w:val="0005780E"/>
    <w:rsid w:val="00065CC6"/>
    <w:rsid w:val="00084B16"/>
    <w:rsid w:val="000A71F7"/>
    <w:rsid w:val="000E6E43"/>
    <w:rsid w:val="000F09E4"/>
    <w:rsid w:val="000F16FD"/>
    <w:rsid w:val="0015274C"/>
    <w:rsid w:val="001E7DDE"/>
    <w:rsid w:val="001F4E14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2ED4"/>
    <w:rsid w:val="0051631E"/>
    <w:rsid w:val="00537A1F"/>
    <w:rsid w:val="00566029"/>
    <w:rsid w:val="005923CB"/>
    <w:rsid w:val="00596B77"/>
    <w:rsid w:val="005B391B"/>
    <w:rsid w:val="005D3D78"/>
    <w:rsid w:val="005E2EF0"/>
    <w:rsid w:val="0068471E"/>
    <w:rsid w:val="00684F98"/>
    <w:rsid w:val="00693FFD"/>
    <w:rsid w:val="006D2159"/>
    <w:rsid w:val="006F787C"/>
    <w:rsid w:val="00702636"/>
    <w:rsid w:val="00724507"/>
    <w:rsid w:val="00724591"/>
    <w:rsid w:val="00773E6C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70580"/>
    <w:rsid w:val="00983362"/>
    <w:rsid w:val="00984752"/>
    <w:rsid w:val="0098739B"/>
    <w:rsid w:val="009B61E5"/>
    <w:rsid w:val="009D1E89"/>
    <w:rsid w:val="00A17661"/>
    <w:rsid w:val="00A24B2D"/>
    <w:rsid w:val="00A40966"/>
    <w:rsid w:val="00A921E0"/>
    <w:rsid w:val="00A922F4"/>
    <w:rsid w:val="00AE5526"/>
    <w:rsid w:val="00AF051B"/>
    <w:rsid w:val="00B01578"/>
    <w:rsid w:val="00B0738F"/>
    <w:rsid w:val="00B246B7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EF3224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084B1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12ED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246B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98475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84752"/>
    <w:pPr>
      <w:ind w:left="720"/>
      <w:contextualSpacing/>
    </w:pPr>
  </w:style>
  <w:style w:type="table" w:customStyle="1" w:styleId="TableGrid6">
    <w:name w:val="Table Grid6"/>
    <w:basedOn w:val="TableNormal"/>
    <w:next w:val="TableGrid"/>
    <w:uiPriority w:val="39"/>
    <w:rsid w:val="00EF32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hyperlink" Target="https://www.vcaa.vic.edu.au/Footer/Pages/Copyright.asp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Props1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9E0B49-E4D2-4A4D-8AAB-FCA1DF70743F}"/>
</file>

<file path=customXml/itemProps3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55</Words>
  <Characters>316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3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, Outcome 1 – Written Report (Biography)</dc:title>
  <dc:creator>Derek Tolan</dc:creator>
  <cp:lastModifiedBy>Francis Ng</cp:lastModifiedBy>
  <cp:revision>3</cp:revision>
  <cp:lastPrinted>2015-05-15T02:36:00Z</cp:lastPrinted>
  <dcterms:created xsi:type="dcterms:W3CDTF">2022-04-26T10:12:00Z</dcterms:created>
  <dcterms:modified xsi:type="dcterms:W3CDTF">2022-04-28T0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